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B5DFB" w14:textId="3C2ACC7F" w:rsidR="000E7267" w:rsidRPr="00AB3A85" w:rsidRDefault="000E7267" w:rsidP="00EC5992">
      <w:pPr>
        <w:widowControl/>
        <w:jc w:val="center"/>
        <w:rPr>
          <w:rFonts w:eastAsiaTheme="minorHAnsi"/>
        </w:rPr>
      </w:pPr>
      <w:r>
        <w:rPr>
          <w:rFonts w:hint="eastAsia"/>
        </w:rPr>
        <w:t>2</w:t>
      </w:r>
      <w:r>
        <w:t>0</w:t>
      </w:r>
      <w:r w:rsidR="003E688C">
        <w:t>2</w:t>
      </w:r>
      <w:r w:rsidR="0031719C">
        <w:t>2</w:t>
      </w:r>
      <w:r w:rsidRPr="00AB3A85">
        <w:rPr>
          <w:rFonts w:hint="eastAsia"/>
        </w:rPr>
        <w:t>年度「</w:t>
      </w:r>
      <w:r w:rsidRPr="00AB3A85">
        <w:rPr>
          <w:rFonts w:eastAsiaTheme="minorHAnsi"/>
        </w:rPr>
        <w:t>ISAS</w:t>
      </w:r>
      <w:r w:rsidRPr="00AB3A85">
        <w:rPr>
          <w:rFonts w:eastAsiaTheme="minorHAnsi" w:hint="eastAsia"/>
        </w:rPr>
        <w:t>が取得したミッションのデータ整備</w:t>
      </w:r>
      <w:r w:rsidRPr="00AB3A85">
        <w:rPr>
          <w:rFonts w:hint="eastAsia"/>
        </w:rPr>
        <w:t>」</w:t>
      </w:r>
      <w:r w:rsidRPr="00AB3A85">
        <w:rPr>
          <w:rFonts w:eastAsiaTheme="minorHAnsi" w:hint="eastAsia"/>
        </w:rPr>
        <w:t>共同研究提案</w:t>
      </w:r>
    </w:p>
    <w:tbl>
      <w:tblPr>
        <w:tblW w:w="9171" w:type="dxa"/>
        <w:tblInd w:w="-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261"/>
        <w:gridCol w:w="2706"/>
        <w:gridCol w:w="3204"/>
      </w:tblGrid>
      <w:tr w:rsidR="000E7267" w:rsidRPr="00EE54F5" w14:paraId="47D71A2E" w14:textId="77777777" w:rsidTr="00E27B92">
        <w:trPr>
          <w:trHeight w:val="410"/>
        </w:trPr>
        <w:tc>
          <w:tcPr>
            <w:tcW w:w="9171" w:type="dxa"/>
            <w:gridSpan w:val="3"/>
          </w:tcPr>
          <w:p w14:paraId="3F415142" w14:textId="5ED5EB2A" w:rsidR="000E7267" w:rsidRPr="00AB3A85" w:rsidRDefault="000E7267" w:rsidP="00E27B92">
            <w:pPr>
              <w:jc w:val="left"/>
              <w:rPr>
                <w:rFonts w:eastAsiaTheme="minorHAnsi"/>
              </w:rPr>
            </w:pPr>
            <w:r w:rsidRPr="00AB3A85">
              <w:rPr>
                <w:rFonts w:eastAsiaTheme="minorHAnsi" w:hint="eastAsia"/>
              </w:rPr>
              <w:t>提案名：</w:t>
            </w:r>
          </w:p>
        </w:tc>
      </w:tr>
      <w:tr w:rsidR="000E7267" w:rsidRPr="00EE54F5" w14:paraId="745D968F" w14:textId="77777777" w:rsidTr="00E27B92">
        <w:trPr>
          <w:trHeight w:val="339"/>
        </w:trPr>
        <w:tc>
          <w:tcPr>
            <w:tcW w:w="3261" w:type="dxa"/>
          </w:tcPr>
          <w:p w14:paraId="2214424F" w14:textId="4258AC81" w:rsidR="000E7267" w:rsidRPr="00EE54F5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 w:hint="eastAsia"/>
                <w:sz w:val="22"/>
                <w:szCs w:val="22"/>
              </w:rPr>
              <w:t>共同研究代表者</w:t>
            </w:r>
            <w:r w:rsidRPr="00EE54F5">
              <w:rPr>
                <w:rFonts w:eastAsiaTheme="minorHAnsi" w:hint="eastAsia"/>
                <w:sz w:val="22"/>
                <w:szCs w:val="22"/>
              </w:rPr>
              <w:t xml:space="preserve">： </w:t>
            </w:r>
          </w:p>
        </w:tc>
        <w:tc>
          <w:tcPr>
            <w:tcW w:w="2706" w:type="dxa"/>
          </w:tcPr>
          <w:p w14:paraId="7E40A43E" w14:textId="37966771" w:rsidR="000E7267" w:rsidRPr="00EE54F5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eastAsiaTheme="minorHAnsi" w:hint="eastAsia"/>
                <w:sz w:val="22"/>
                <w:szCs w:val="22"/>
              </w:rPr>
              <w:t>所属</w:t>
            </w:r>
            <w:r>
              <w:rPr>
                <w:rFonts w:eastAsiaTheme="minorHAnsi" w:hint="eastAsia"/>
                <w:sz w:val="22"/>
                <w:szCs w:val="22"/>
              </w:rPr>
              <w:t>：</w:t>
            </w:r>
          </w:p>
        </w:tc>
        <w:tc>
          <w:tcPr>
            <w:tcW w:w="3204" w:type="dxa"/>
          </w:tcPr>
          <w:p w14:paraId="10E9CCAC" w14:textId="11E19672" w:rsidR="000E7267" w:rsidRPr="00EE54F5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/>
                <w:sz w:val="22"/>
                <w:szCs w:val="22"/>
              </w:rPr>
              <w:t>e-mail</w:t>
            </w:r>
            <w:r>
              <w:rPr>
                <w:rFonts w:eastAsiaTheme="minorHAnsi" w:hint="eastAsia"/>
                <w:sz w:val="22"/>
                <w:szCs w:val="22"/>
              </w:rPr>
              <w:t>：</w:t>
            </w:r>
          </w:p>
        </w:tc>
      </w:tr>
      <w:tr w:rsidR="000E7267" w:rsidRPr="00EE54F5" w14:paraId="75539AC4" w14:textId="77777777" w:rsidTr="00E27B92">
        <w:trPr>
          <w:trHeight w:val="857"/>
        </w:trPr>
        <w:tc>
          <w:tcPr>
            <w:tcW w:w="9171" w:type="dxa"/>
            <w:gridSpan w:val="3"/>
          </w:tcPr>
          <w:p w14:paraId="4565CF01" w14:textId="77777777" w:rsidR="000E7267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>
              <w:rPr>
                <w:rFonts w:eastAsiaTheme="minorHAnsi" w:hint="eastAsia"/>
                <w:sz w:val="22"/>
                <w:szCs w:val="22"/>
              </w:rPr>
              <w:t>共同研究者（</w:t>
            </w:r>
            <w:r w:rsidRPr="00EE54F5">
              <w:rPr>
                <w:rFonts w:eastAsiaTheme="minorHAnsi"/>
                <w:sz w:val="22"/>
                <w:szCs w:val="22"/>
              </w:rPr>
              <w:t>ISAS</w:t>
            </w:r>
            <w:r w:rsidRPr="00EE54F5">
              <w:rPr>
                <w:rFonts w:eastAsiaTheme="minorHAnsi" w:hint="eastAsia"/>
                <w:sz w:val="22"/>
                <w:szCs w:val="22"/>
              </w:rPr>
              <w:t>の</w:t>
            </w:r>
            <w:r>
              <w:rPr>
                <w:rFonts w:eastAsiaTheme="minorHAnsi" w:hint="eastAsia"/>
                <w:sz w:val="22"/>
                <w:szCs w:val="22"/>
              </w:rPr>
              <w:t>職員を含むこと）：</w:t>
            </w:r>
          </w:p>
          <w:p w14:paraId="6DC3384C" w14:textId="5BCF0E69" w:rsidR="000E7267" w:rsidRPr="00F341BE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</w:p>
        </w:tc>
      </w:tr>
      <w:tr w:rsidR="000E7267" w:rsidRPr="00EE54F5" w14:paraId="060D5C3C" w14:textId="77777777" w:rsidTr="00E27B92">
        <w:trPr>
          <w:trHeight w:val="828"/>
        </w:trPr>
        <w:tc>
          <w:tcPr>
            <w:tcW w:w="9171" w:type="dxa"/>
            <w:gridSpan w:val="3"/>
          </w:tcPr>
          <w:p w14:paraId="2365456B" w14:textId="77777777" w:rsidR="000E7267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eastAsiaTheme="minorHAnsi" w:hint="eastAsia"/>
                <w:sz w:val="22"/>
                <w:szCs w:val="22"/>
              </w:rPr>
              <w:t>対象となるデータの説明：</w:t>
            </w:r>
          </w:p>
          <w:p w14:paraId="4613F0E5" w14:textId="368530F2" w:rsidR="000E7267" w:rsidRPr="005B499E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</w:p>
        </w:tc>
      </w:tr>
      <w:tr w:rsidR="000E7267" w:rsidRPr="00EE54F5" w14:paraId="7FEB45FF" w14:textId="77777777" w:rsidTr="00A345F3">
        <w:trPr>
          <w:trHeight w:val="1088"/>
        </w:trPr>
        <w:tc>
          <w:tcPr>
            <w:tcW w:w="9171" w:type="dxa"/>
            <w:gridSpan w:val="3"/>
          </w:tcPr>
          <w:p w14:paraId="69E48C67" w14:textId="76C78AEB" w:rsidR="000E7267" w:rsidRPr="00CB0311" w:rsidRDefault="000E7267" w:rsidP="00E27B92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eastAsiaTheme="minorHAnsi" w:hint="eastAsia"/>
                <w:sz w:val="22"/>
                <w:szCs w:val="22"/>
              </w:rPr>
              <w:t>データ整備・保管の状況</w:t>
            </w:r>
            <w:r>
              <w:rPr>
                <w:rFonts w:eastAsiaTheme="minorHAnsi" w:hint="eastAsia"/>
                <w:sz w:val="22"/>
                <w:szCs w:val="22"/>
              </w:rPr>
              <w:t>：</w:t>
            </w:r>
          </w:p>
        </w:tc>
      </w:tr>
      <w:tr w:rsidR="000E7267" w:rsidRPr="00EE54F5" w14:paraId="798E4E71" w14:textId="77777777" w:rsidTr="00A345F3">
        <w:trPr>
          <w:trHeight w:val="2190"/>
        </w:trPr>
        <w:tc>
          <w:tcPr>
            <w:tcW w:w="9171" w:type="dxa"/>
            <w:gridSpan w:val="3"/>
            <w:tcBorders>
              <w:bottom w:val="dotted" w:sz="4" w:space="0" w:color="auto"/>
            </w:tcBorders>
          </w:tcPr>
          <w:p w14:paraId="346749FD" w14:textId="0FFC217E" w:rsidR="000E7267" w:rsidRPr="00EE54F5" w:rsidRDefault="000E7267" w:rsidP="00E27B92">
            <w:pPr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データ整備・公開のために解決すべき課題と</w:t>
            </w:r>
            <w:r w:rsidRPr="00EE54F5">
              <w:rPr>
                <w:rFonts w:hint="eastAsia"/>
                <w:sz w:val="22"/>
                <w:szCs w:val="22"/>
              </w:rPr>
              <w:t>必要な措置</w:t>
            </w:r>
          </w:p>
        </w:tc>
      </w:tr>
      <w:tr w:rsidR="000E7267" w:rsidRPr="00EE54F5" w14:paraId="4FB83680" w14:textId="77777777" w:rsidTr="00A345F3">
        <w:trPr>
          <w:trHeight w:val="2184"/>
        </w:trPr>
        <w:tc>
          <w:tcPr>
            <w:tcW w:w="9171" w:type="dxa"/>
            <w:gridSpan w:val="3"/>
          </w:tcPr>
          <w:p w14:paraId="1668DB78" w14:textId="64F4A247" w:rsidR="000E7267" w:rsidRPr="00EE54F5" w:rsidRDefault="000E7267" w:rsidP="00647465">
            <w:pPr>
              <w:jc w:val="left"/>
              <w:rPr>
                <w:sz w:val="22"/>
                <w:szCs w:val="22"/>
              </w:rPr>
            </w:pPr>
            <w:r w:rsidRPr="00EE54F5">
              <w:rPr>
                <w:sz w:val="22"/>
                <w:szCs w:val="22"/>
              </w:rPr>
              <w:t>データ整備・公開によって期待される成果</w:t>
            </w:r>
            <w:r>
              <w:rPr>
                <w:rFonts w:hint="eastAsia"/>
                <w:sz w:val="22"/>
                <w:szCs w:val="22"/>
              </w:rPr>
              <w:t>：</w:t>
            </w:r>
          </w:p>
        </w:tc>
      </w:tr>
      <w:tr w:rsidR="000E7267" w:rsidRPr="00EE54F5" w14:paraId="08FEDD7A" w14:textId="77777777" w:rsidTr="00A345F3">
        <w:trPr>
          <w:trHeight w:val="2542"/>
        </w:trPr>
        <w:tc>
          <w:tcPr>
            <w:tcW w:w="9171" w:type="dxa"/>
            <w:gridSpan w:val="3"/>
          </w:tcPr>
          <w:p w14:paraId="1AF6CC0D" w14:textId="1802717C" w:rsidR="000E7267" w:rsidRPr="00EE54F5" w:rsidRDefault="000E7267" w:rsidP="00A345F3">
            <w:pPr>
              <w:jc w:val="left"/>
              <w:rPr>
                <w:rFonts w:eastAsiaTheme="minorHAnsi"/>
                <w:sz w:val="22"/>
                <w:szCs w:val="22"/>
              </w:rPr>
            </w:pPr>
            <w:r w:rsidRPr="00EE54F5">
              <w:rPr>
                <w:rFonts w:hint="eastAsia"/>
                <w:sz w:val="22"/>
                <w:szCs w:val="22"/>
              </w:rPr>
              <w:t>資金が必要な</w:t>
            </w:r>
            <w:r w:rsidR="00851B84">
              <w:rPr>
                <w:rFonts w:hint="eastAsia"/>
                <w:sz w:val="22"/>
                <w:szCs w:val="22"/>
              </w:rPr>
              <w:t>理由、金</w:t>
            </w:r>
            <w:r w:rsidRPr="00EE54F5">
              <w:rPr>
                <w:rFonts w:hint="eastAsia"/>
                <w:sz w:val="22"/>
                <w:szCs w:val="22"/>
              </w:rPr>
              <w:t>額と用途（最大</w:t>
            </w:r>
            <w:r w:rsidRPr="00EE54F5">
              <w:rPr>
                <w:sz w:val="22"/>
                <w:szCs w:val="22"/>
              </w:rPr>
              <w:t>50</w:t>
            </w:r>
            <w:r w:rsidRPr="00EE54F5">
              <w:rPr>
                <w:rFonts w:hint="eastAsia"/>
                <w:sz w:val="22"/>
                <w:szCs w:val="22"/>
              </w:rPr>
              <w:t>万円）</w:t>
            </w:r>
            <w:r>
              <w:rPr>
                <w:rFonts w:hint="eastAsia"/>
                <w:sz w:val="22"/>
                <w:szCs w:val="22"/>
              </w:rPr>
              <w:t>：</w:t>
            </w:r>
          </w:p>
        </w:tc>
      </w:tr>
      <w:tr w:rsidR="00C971D0" w:rsidRPr="00EE54F5" w14:paraId="07A75CFC" w14:textId="77777777" w:rsidTr="00EB2B57">
        <w:trPr>
          <w:trHeight w:val="2252"/>
        </w:trPr>
        <w:tc>
          <w:tcPr>
            <w:tcW w:w="9171" w:type="dxa"/>
            <w:gridSpan w:val="3"/>
          </w:tcPr>
          <w:p w14:paraId="0D34F178" w14:textId="341DD711" w:rsidR="00F07D32" w:rsidRDefault="00F07D32" w:rsidP="00387C8E">
            <w:pPr>
              <w:jc w:val="lef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稼働中のJ</w:t>
            </w:r>
            <w:r>
              <w:rPr>
                <w:sz w:val="22"/>
                <w:szCs w:val="22"/>
              </w:rPr>
              <w:t>AXA</w:t>
            </w:r>
            <w:r>
              <w:rPr>
                <w:rFonts w:hint="eastAsia"/>
                <w:sz w:val="22"/>
                <w:szCs w:val="22"/>
              </w:rPr>
              <w:t>プロジェクトやW</w:t>
            </w:r>
            <w:r>
              <w:rPr>
                <w:sz w:val="22"/>
                <w:szCs w:val="22"/>
              </w:rPr>
              <w:t>G</w:t>
            </w:r>
            <w:r w:rsidR="00DF7AE6">
              <w:rPr>
                <w:rFonts w:hint="eastAsia"/>
                <w:sz w:val="22"/>
                <w:szCs w:val="22"/>
              </w:rPr>
              <w:t>に直接</w:t>
            </w:r>
            <w:r w:rsidR="001916CB">
              <w:rPr>
                <w:rFonts w:hint="eastAsia"/>
                <w:sz w:val="22"/>
                <w:szCs w:val="22"/>
              </w:rPr>
              <w:t>関わる</w:t>
            </w:r>
            <w:r w:rsidR="00DF7AE6">
              <w:rPr>
                <w:rFonts w:hint="eastAsia"/>
                <w:sz w:val="22"/>
                <w:szCs w:val="22"/>
              </w:rPr>
              <w:t>データ整備であるか？そ</w:t>
            </w:r>
            <w:r w:rsidR="0069100B">
              <w:rPr>
                <w:rFonts w:hint="eastAsia"/>
                <w:sz w:val="22"/>
                <w:szCs w:val="22"/>
              </w:rPr>
              <w:t>の場合</w:t>
            </w:r>
            <w:r w:rsidR="00DF7AE6">
              <w:rPr>
                <w:rFonts w:hint="eastAsia"/>
                <w:sz w:val="22"/>
                <w:szCs w:val="22"/>
              </w:rPr>
              <w:t>、</w:t>
            </w:r>
            <w:r w:rsidR="00CD4BD0">
              <w:rPr>
                <w:rFonts w:hint="eastAsia"/>
                <w:sz w:val="22"/>
                <w:szCs w:val="22"/>
              </w:rPr>
              <w:t>当該</w:t>
            </w:r>
            <w:r w:rsidR="00DF7AE6">
              <w:rPr>
                <w:rFonts w:hint="eastAsia"/>
                <w:sz w:val="22"/>
                <w:szCs w:val="22"/>
              </w:rPr>
              <w:t>プロジェクトやW</w:t>
            </w:r>
            <w:r w:rsidR="00DF7AE6">
              <w:rPr>
                <w:sz w:val="22"/>
                <w:szCs w:val="22"/>
              </w:rPr>
              <w:t>G</w:t>
            </w:r>
            <w:r w:rsidR="00387C8E">
              <w:rPr>
                <w:rFonts w:hint="eastAsia"/>
                <w:sz w:val="22"/>
                <w:szCs w:val="22"/>
              </w:rPr>
              <w:t>における</w:t>
            </w:r>
            <w:r w:rsidR="00387C8E" w:rsidRPr="00387C8E">
              <w:rPr>
                <w:rFonts w:hint="eastAsia"/>
                <w:sz w:val="22"/>
                <w:szCs w:val="22"/>
              </w:rPr>
              <w:t>データ</w:t>
            </w:r>
            <w:r w:rsidR="00387C8E">
              <w:rPr>
                <w:rFonts w:hint="eastAsia"/>
                <w:sz w:val="22"/>
                <w:szCs w:val="22"/>
              </w:rPr>
              <w:t>整備・</w:t>
            </w:r>
            <w:r w:rsidR="00387C8E" w:rsidRPr="00387C8E">
              <w:rPr>
                <w:rFonts w:hint="eastAsia"/>
                <w:sz w:val="22"/>
                <w:szCs w:val="22"/>
              </w:rPr>
              <w:t>公開</w:t>
            </w:r>
            <w:r w:rsidR="00387C8E">
              <w:rPr>
                <w:rFonts w:hint="eastAsia"/>
                <w:sz w:val="22"/>
                <w:szCs w:val="22"/>
              </w:rPr>
              <w:t>計画(</w:t>
            </w:r>
            <w:r w:rsidR="00387C8E" w:rsidRPr="00387C8E">
              <w:rPr>
                <w:rFonts w:hint="eastAsia"/>
                <w:sz w:val="22"/>
                <w:szCs w:val="22"/>
              </w:rPr>
              <w:t>経費を</w:t>
            </w:r>
            <w:r w:rsidR="00387C8E">
              <w:rPr>
                <w:rFonts w:hint="eastAsia"/>
                <w:sz w:val="22"/>
                <w:szCs w:val="22"/>
              </w:rPr>
              <w:t>含む)と、今回の提案</w:t>
            </w:r>
            <w:r w:rsidR="00A23048">
              <w:rPr>
                <w:rFonts w:hint="eastAsia"/>
                <w:sz w:val="22"/>
                <w:szCs w:val="22"/>
              </w:rPr>
              <w:t>に</w:t>
            </w:r>
            <w:r w:rsidR="00387C8E">
              <w:rPr>
                <w:rFonts w:hint="eastAsia"/>
                <w:sz w:val="22"/>
                <w:szCs w:val="22"/>
              </w:rPr>
              <w:t>重複や</w:t>
            </w:r>
            <w:r w:rsidR="00387C8E" w:rsidRPr="00387C8E">
              <w:rPr>
                <w:rFonts w:hint="eastAsia"/>
                <w:sz w:val="22"/>
                <w:szCs w:val="22"/>
              </w:rPr>
              <w:t>コンフリクトが</w:t>
            </w:r>
            <w:r w:rsidR="00387C8E">
              <w:rPr>
                <w:rFonts w:hint="eastAsia"/>
                <w:sz w:val="22"/>
                <w:szCs w:val="22"/>
              </w:rPr>
              <w:t>ないことを示してください。</w:t>
            </w:r>
          </w:p>
          <w:p w14:paraId="5C7B7794" w14:textId="1834D8B0" w:rsidR="00CB0311" w:rsidRPr="00457D74" w:rsidRDefault="00CB0311" w:rsidP="00A345F3">
            <w:pPr>
              <w:jc w:val="left"/>
              <w:rPr>
                <w:sz w:val="22"/>
                <w:szCs w:val="22"/>
              </w:rPr>
            </w:pPr>
          </w:p>
        </w:tc>
      </w:tr>
    </w:tbl>
    <w:p w14:paraId="5A5278F8" w14:textId="77777777" w:rsidR="0069100B" w:rsidRPr="00A84CF9" w:rsidRDefault="0069100B" w:rsidP="00647465">
      <w:pPr>
        <w:widowControl/>
        <w:jc w:val="left"/>
        <w:rPr>
          <w:rFonts w:eastAsiaTheme="minorHAnsi"/>
          <w:sz w:val="22"/>
          <w:szCs w:val="22"/>
        </w:rPr>
      </w:pPr>
    </w:p>
    <w:sectPr w:rsidR="0069100B" w:rsidRPr="00A84CF9" w:rsidSect="00EB2B57">
      <w:pgSz w:w="11900" w:h="16840"/>
      <w:pgMar w:top="1276" w:right="1440" w:bottom="1134" w:left="144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E309E" w14:textId="77777777" w:rsidR="001A4779" w:rsidRDefault="001A4779" w:rsidP="00957E24">
      <w:r>
        <w:separator/>
      </w:r>
    </w:p>
  </w:endnote>
  <w:endnote w:type="continuationSeparator" w:id="0">
    <w:p w14:paraId="4753481C" w14:textId="77777777" w:rsidR="001A4779" w:rsidRDefault="001A4779" w:rsidP="00957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21DF5" w14:textId="77777777" w:rsidR="001A4779" w:rsidRDefault="001A4779" w:rsidP="00957E24">
      <w:r>
        <w:separator/>
      </w:r>
    </w:p>
  </w:footnote>
  <w:footnote w:type="continuationSeparator" w:id="0">
    <w:p w14:paraId="0C5DA156" w14:textId="77777777" w:rsidR="001A4779" w:rsidRDefault="001A4779" w:rsidP="00957E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679E2"/>
    <w:multiLevelType w:val="hybridMultilevel"/>
    <w:tmpl w:val="4FFE2F20"/>
    <w:lvl w:ilvl="0" w:tplc="4D0E66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CA1B1C"/>
    <w:multiLevelType w:val="hybridMultilevel"/>
    <w:tmpl w:val="8A6A778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411036B8"/>
    <w:multiLevelType w:val="hybridMultilevel"/>
    <w:tmpl w:val="40C2BCF8"/>
    <w:lvl w:ilvl="0" w:tplc="B3FC59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5441111C"/>
    <w:multiLevelType w:val="hybridMultilevel"/>
    <w:tmpl w:val="40C2BCF8"/>
    <w:lvl w:ilvl="0" w:tplc="B3FC59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5D124E48"/>
    <w:multiLevelType w:val="hybridMultilevel"/>
    <w:tmpl w:val="CABE6D3A"/>
    <w:lvl w:ilvl="0" w:tplc="4282FE5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EAE772E"/>
    <w:multiLevelType w:val="hybridMultilevel"/>
    <w:tmpl w:val="F34A17CE"/>
    <w:lvl w:ilvl="0" w:tplc="4282FE5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69CC7BC9"/>
    <w:multiLevelType w:val="hybridMultilevel"/>
    <w:tmpl w:val="4FFE2F20"/>
    <w:lvl w:ilvl="0" w:tplc="4D0E66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7" w15:restartNumberingAfterBreak="0">
    <w:nsid w:val="6BD50F78"/>
    <w:multiLevelType w:val="hybridMultilevel"/>
    <w:tmpl w:val="260E329E"/>
    <w:lvl w:ilvl="0" w:tplc="6C0C5F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 w15:restartNumberingAfterBreak="0">
    <w:nsid w:val="6FA7319D"/>
    <w:multiLevelType w:val="hybridMultilevel"/>
    <w:tmpl w:val="ADC02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1247231779">
    <w:abstractNumId w:val="1"/>
  </w:num>
  <w:num w:numId="2" w16cid:durableId="1825004199">
    <w:abstractNumId w:val="8"/>
  </w:num>
  <w:num w:numId="3" w16cid:durableId="421486298">
    <w:abstractNumId w:val="5"/>
  </w:num>
  <w:num w:numId="4" w16cid:durableId="1719206080">
    <w:abstractNumId w:val="3"/>
  </w:num>
  <w:num w:numId="5" w16cid:durableId="1739472154">
    <w:abstractNumId w:val="2"/>
  </w:num>
  <w:num w:numId="6" w16cid:durableId="600260270">
    <w:abstractNumId w:val="7"/>
  </w:num>
  <w:num w:numId="7" w16cid:durableId="1691373184">
    <w:abstractNumId w:val="6"/>
  </w:num>
  <w:num w:numId="8" w16cid:durableId="633173628">
    <w:abstractNumId w:val="0"/>
  </w:num>
  <w:num w:numId="9" w16cid:durableId="5042515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rQ0M7A0tTA0tTRR0lEKTi0uzszPAykwqQUABVHtsywAAAA="/>
  </w:docVars>
  <w:rsids>
    <w:rsidRoot w:val="00A83F72"/>
    <w:rsid w:val="00000F39"/>
    <w:rsid w:val="00010574"/>
    <w:rsid w:val="00022572"/>
    <w:rsid w:val="00037C11"/>
    <w:rsid w:val="000422E6"/>
    <w:rsid w:val="00044119"/>
    <w:rsid w:val="00055A05"/>
    <w:rsid w:val="000655D8"/>
    <w:rsid w:val="00084A90"/>
    <w:rsid w:val="00084C3B"/>
    <w:rsid w:val="00091716"/>
    <w:rsid w:val="000B7130"/>
    <w:rsid w:val="000C59D0"/>
    <w:rsid w:val="000D2AE3"/>
    <w:rsid w:val="000D4259"/>
    <w:rsid w:val="000D587D"/>
    <w:rsid w:val="000E60D3"/>
    <w:rsid w:val="000E7267"/>
    <w:rsid w:val="001044F1"/>
    <w:rsid w:val="00116755"/>
    <w:rsid w:val="00132B74"/>
    <w:rsid w:val="00135A97"/>
    <w:rsid w:val="00142398"/>
    <w:rsid w:val="0015657C"/>
    <w:rsid w:val="00161FB7"/>
    <w:rsid w:val="001740E5"/>
    <w:rsid w:val="001854A6"/>
    <w:rsid w:val="001916CB"/>
    <w:rsid w:val="001A25AF"/>
    <w:rsid w:val="001A4779"/>
    <w:rsid w:val="001B49C9"/>
    <w:rsid w:val="001C49BC"/>
    <w:rsid w:val="001D5340"/>
    <w:rsid w:val="001E0297"/>
    <w:rsid w:val="00203A1D"/>
    <w:rsid w:val="00204A40"/>
    <w:rsid w:val="00216523"/>
    <w:rsid w:val="00227D6F"/>
    <w:rsid w:val="002320D2"/>
    <w:rsid w:val="0024200F"/>
    <w:rsid w:val="00253D2C"/>
    <w:rsid w:val="002544C8"/>
    <w:rsid w:val="00261F39"/>
    <w:rsid w:val="00280763"/>
    <w:rsid w:val="00285423"/>
    <w:rsid w:val="00296A51"/>
    <w:rsid w:val="002970E6"/>
    <w:rsid w:val="002A47BA"/>
    <w:rsid w:val="002A4E50"/>
    <w:rsid w:val="002B003E"/>
    <w:rsid w:val="002B2827"/>
    <w:rsid w:val="002B74E1"/>
    <w:rsid w:val="002C1436"/>
    <w:rsid w:val="002D69C3"/>
    <w:rsid w:val="00303549"/>
    <w:rsid w:val="00312AA6"/>
    <w:rsid w:val="0031719C"/>
    <w:rsid w:val="00336F43"/>
    <w:rsid w:val="003423F7"/>
    <w:rsid w:val="00346CF1"/>
    <w:rsid w:val="0035107F"/>
    <w:rsid w:val="00353639"/>
    <w:rsid w:val="003634C0"/>
    <w:rsid w:val="00370078"/>
    <w:rsid w:val="00384636"/>
    <w:rsid w:val="00387C8E"/>
    <w:rsid w:val="0039112D"/>
    <w:rsid w:val="00392C34"/>
    <w:rsid w:val="003A6B8B"/>
    <w:rsid w:val="003B1F75"/>
    <w:rsid w:val="003B6D60"/>
    <w:rsid w:val="003C2465"/>
    <w:rsid w:val="003C4A57"/>
    <w:rsid w:val="003D060B"/>
    <w:rsid w:val="003E688C"/>
    <w:rsid w:val="003F134B"/>
    <w:rsid w:val="003F3728"/>
    <w:rsid w:val="003F6556"/>
    <w:rsid w:val="00410BEC"/>
    <w:rsid w:val="00421466"/>
    <w:rsid w:val="0043434D"/>
    <w:rsid w:val="00436C39"/>
    <w:rsid w:val="00453ADD"/>
    <w:rsid w:val="00453D03"/>
    <w:rsid w:val="00455597"/>
    <w:rsid w:val="00457D74"/>
    <w:rsid w:val="00473136"/>
    <w:rsid w:val="00477D4D"/>
    <w:rsid w:val="00485484"/>
    <w:rsid w:val="00486DB9"/>
    <w:rsid w:val="004A07E6"/>
    <w:rsid w:val="004A316B"/>
    <w:rsid w:val="004A722F"/>
    <w:rsid w:val="004B0731"/>
    <w:rsid w:val="004B492A"/>
    <w:rsid w:val="004C5E89"/>
    <w:rsid w:val="004D6893"/>
    <w:rsid w:val="004E37DF"/>
    <w:rsid w:val="004E4A14"/>
    <w:rsid w:val="004F0922"/>
    <w:rsid w:val="004F0EB9"/>
    <w:rsid w:val="004F6A6F"/>
    <w:rsid w:val="00513C58"/>
    <w:rsid w:val="005312FE"/>
    <w:rsid w:val="00534738"/>
    <w:rsid w:val="005378AB"/>
    <w:rsid w:val="005423B9"/>
    <w:rsid w:val="0056546D"/>
    <w:rsid w:val="005668C5"/>
    <w:rsid w:val="00571D0F"/>
    <w:rsid w:val="0057598F"/>
    <w:rsid w:val="00580527"/>
    <w:rsid w:val="00583415"/>
    <w:rsid w:val="0059020F"/>
    <w:rsid w:val="005921AE"/>
    <w:rsid w:val="005B242F"/>
    <w:rsid w:val="005B6F82"/>
    <w:rsid w:val="005C0420"/>
    <w:rsid w:val="005C0F33"/>
    <w:rsid w:val="005C2F8B"/>
    <w:rsid w:val="005C6569"/>
    <w:rsid w:val="005D2BB8"/>
    <w:rsid w:val="005D617D"/>
    <w:rsid w:val="005D6EC7"/>
    <w:rsid w:val="005F0A83"/>
    <w:rsid w:val="005F30B7"/>
    <w:rsid w:val="006015DE"/>
    <w:rsid w:val="0060433D"/>
    <w:rsid w:val="0060728D"/>
    <w:rsid w:val="0061088C"/>
    <w:rsid w:val="00615EFF"/>
    <w:rsid w:val="0062000B"/>
    <w:rsid w:val="00621E03"/>
    <w:rsid w:val="00632602"/>
    <w:rsid w:val="00634D87"/>
    <w:rsid w:val="00636E7B"/>
    <w:rsid w:val="00641248"/>
    <w:rsid w:val="006470E7"/>
    <w:rsid w:val="00647465"/>
    <w:rsid w:val="00661363"/>
    <w:rsid w:val="0066555C"/>
    <w:rsid w:val="00673060"/>
    <w:rsid w:val="0068503E"/>
    <w:rsid w:val="00690781"/>
    <w:rsid w:val="0069100B"/>
    <w:rsid w:val="006B2364"/>
    <w:rsid w:val="006B5D91"/>
    <w:rsid w:val="006B7901"/>
    <w:rsid w:val="006C1B55"/>
    <w:rsid w:val="006C7C98"/>
    <w:rsid w:val="006D30C7"/>
    <w:rsid w:val="006D7615"/>
    <w:rsid w:val="006F25DF"/>
    <w:rsid w:val="006F400A"/>
    <w:rsid w:val="007039F6"/>
    <w:rsid w:val="00711A0D"/>
    <w:rsid w:val="007318E9"/>
    <w:rsid w:val="007438F0"/>
    <w:rsid w:val="007528B7"/>
    <w:rsid w:val="007562F4"/>
    <w:rsid w:val="00787CD5"/>
    <w:rsid w:val="00794D1D"/>
    <w:rsid w:val="00797908"/>
    <w:rsid w:val="007A7AE3"/>
    <w:rsid w:val="007B2EC7"/>
    <w:rsid w:val="007D147E"/>
    <w:rsid w:val="007D2583"/>
    <w:rsid w:val="007F063C"/>
    <w:rsid w:val="007F3CB8"/>
    <w:rsid w:val="0082021F"/>
    <w:rsid w:val="008266EE"/>
    <w:rsid w:val="008270F6"/>
    <w:rsid w:val="0084273D"/>
    <w:rsid w:val="00844225"/>
    <w:rsid w:val="00851B84"/>
    <w:rsid w:val="00860D26"/>
    <w:rsid w:val="00866C21"/>
    <w:rsid w:val="008710E6"/>
    <w:rsid w:val="008713D5"/>
    <w:rsid w:val="00875610"/>
    <w:rsid w:val="0087751D"/>
    <w:rsid w:val="008A362D"/>
    <w:rsid w:val="008B45F7"/>
    <w:rsid w:val="008D2086"/>
    <w:rsid w:val="008D2AB6"/>
    <w:rsid w:val="008E07DD"/>
    <w:rsid w:val="008E292C"/>
    <w:rsid w:val="008F3B34"/>
    <w:rsid w:val="008F72DA"/>
    <w:rsid w:val="00902D73"/>
    <w:rsid w:val="00920EF0"/>
    <w:rsid w:val="00931CAC"/>
    <w:rsid w:val="00932A4C"/>
    <w:rsid w:val="00957E24"/>
    <w:rsid w:val="00964D6B"/>
    <w:rsid w:val="00971ADF"/>
    <w:rsid w:val="009828E2"/>
    <w:rsid w:val="00992A8B"/>
    <w:rsid w:val="0099528B"/>
    <w:rsid w:val="009A0D5B"/>
    <w:rsid w:val="009E1ACE"/>
    <w:rsid w:val="009E2B33"/>
    <w:rsid w:val="009E336A"/>
    <w:rsid w:val="009F1867"/>
    <w:rsid w:val="009F31B5"/>
    <w:rsid w:val="00A100B4"/>
    <w:rsid w:val="00A1614F"/>
    <w:rsid w:val="00A23048"/>
    <w:rsid w:val="00A24DD1"/>
    <w:rsid w:val="00A31AB8"/>
    <w:rsid w:val="00A345F3"/>
    <w:rsid w:val="00A41617"/>
    <w:rsid w:val="00A470AA"/>
    <w:rsid w:val="00A55D25"/>
    <w:rsid w:val="00A571CA"/>
    <w:rsid w:val="00A75E5A"/>
    <w:rsid w:val="00A7729C"/>
    <w:rsid w:val="00A83F72"/>
    <w:rsid w:val="00A84CF9"/>
    <w:rsid w:val="00A85182"/>
    <w:rsid w:val="00A855B7"/>
    <w:rsid w:val="00A87D80"/>
    <w:rsid w:val="00A94430"/>
    <w:rsid w:val="00A95DC6"/>
    <w:rsid w:val="00AA37E4"/>
    <w:rsid w:val="00AB6621"/>
    <w:rsid w:val="00AB7232"/>
    <w:rsid w:val="00AC12B7"/>
    <w:rsid w:val="00AD047D"/>
    <w:rsid w:val="00AD1436"/>
    <w:rsid w:val="00AE57CF"/>
    <w:rsid w:val="00B0051B"/>
    <w:rsid w:val="00B0658C"/>
    <w:rsid w:val="00B12CEF"/>
    <w:rsid w:val="00B2534B"/>
    <w:rsid w:val="00B47DF0"/>
    <w:rsid w:val="00B50A3D"/>
    <w:rsid w:val="00B53088"/>
    <w:rsid w:val="00B54AEF"/>
    <w:rsid w:val="00B61E49"/>
    <w:rsid w:val="00B62242"/>
    <w:rsid w:val="00B72E42"/>
    <w:rsid w:val="00B74BC4"/>
    <w:rsid w:val="00B92B21"/>
    <w:rsid w:val="00BA0C00"/>
    <w:rsid w:val="00BA4C7F"/>
    <w:rsid w:val="00BB445B"/>
    <w:rsid w:val="00BB4C0B"/>
    <w:rsid w:val="00BD4CA0"/>
    <w:rsid w:val="00BE04D9"/>
    <w:rsid w:val="00BE1103"/>
    <w:rsid w:val="00BF56A7"/>
    <w:rsid w:val="00C23361"/>
    <w:rsid w:val="00C253F4"/>
    <w:rsid w:val="00C303BC"/>
    <w:rsid w:val="00C36D1E"/>
    <w:rsid w:val="00C414C6"/>
    <w:rsid w:val="00C41956"/>
    <w:rsid w:val="00C41A4D"/>
    <w:rsid w:val="00C476A6"/>
    <w:rsid w:val="00C50F4D"/>
    <w:rsid w:val="00C56AF4"/>
    <w:rsid w:val="00C60D83"/>
    <w:rsid w:val="00C64667"/>
    <w:rsid w:val="00C7729C"/>
    <w:rsid w:val="00C77584"/>
    <w:rsid w:val="00C8592B"/>
    <w:rsid w:val="00C8640E"/>
    <w:rsid w:val="00C91904"/>
    <w:rsid w:val="00C92248"/>
    <w:rsid w:val="00C971D0"/>
    <w:rsid w:val="00CA0F2E"/>
    <w:rsid w:val="00CB0311"/>
    <w:rsid w:val="00CD118A"/>
    <w:rsid w:val="00CD27E4"/>
    <w:rsid w:val="00CD2D5A"/>
    <w:rsid w:val="00CD4BD0"/>
    <w:rsid w:val="00CD5BF3"/>
    <w:rsid w:val="00CE1CC8"/>
    <w:rsid w:val="00CE56CD"/>
    <w:rsid w:val="00CF6843"/>
    <w:rsid w:val="00D12235"/>
    <w:rsid w:val="00D16A3F"/>
    <w:rsid w:val="00D22140"/>
    <w:rsid w:val="00D3241D"/>
    <w:rsid w:val="00D34BF6"/>
    <w:rsid w:val="00D45852"/>
    <w:rsid w:val="00D46F60"/>
    <w:rsid w:val="00D53AFF"/>
    <w:rsid w:val="00D60FA1"/>
    <w:rsid w:val="00D8599F"/>
    <w:rsid w:val="00D862C1"/>
    <w:rsid w:val="00DA1FF3"/>
    <w:rsid w:val="00DA371B"/>
    <w:rsid w:val="00DA4F27"/>
    <w:rsid w:val="00DA62A5"/>
    <w:rsid w:val="00DA66C0"/>
    <w:rsid w:val="00DB7D8D"/>
    <w:rsid w:val="00DC1F18"/>
    <w:rsid w:val="00DC3A03"/>
    <w:rsid w:val="00DD4A24"/>
    <w:rsid w:val="00DE1A1D"/>
    <w:rsid w:val="00DF6EE8"/>
    <w:rsid w:val="00DF7AE6"/>
    <w:rsid w:val="00E17DC9"/>
    <w:rsid w:val="00E21F55"/>
    <w:rsid w:val="00E241DE"/>
    <w:rsid w:val="00E47F06"/>
    <w:rsid w:val="00E545B9"/>
    <w:rsid w:val="00E5717D"/>
    <w:rsid w:val="00E741BD"/>
    <w:rsid w:val="00E74D2E"/>
    <w:rsid w:val="00E7771D"/>
    <w:rsid w:val="00EB2186"/>
    <w:rsid w:val="00EB2981"/>
    <w:rsid w:val="00EB2B57"/>
    <w:rsid w:val="00EC230B"/>
    <w:rsid w:val="00EC27EA"/>
    <w:rsid w:val="00EC5992"/>
    <w:rsid w:val="00ED6A07"/>
    <w:rsid w:val="00EE250B"/>
    <w:rsid w:val="00EE3FED"/>
    <w:rsid w:val="00EF091B"/>
    <w:rsid w:val="00EF33E4"/>
    <w:rsid w:val="00F07D32"/>
    <w:rsid w:val="00F308EA"/>
    <w:rsid w:val="00F32A63"/>
    <w:rsid w:val="00F37664"/>
    <w:rsid w:val="00F45A37"/>
    <w:rsid w:val="00F62735"/>
    <w:rsid w:val="00F64BC9"/>
    <w:rsid w:val="00F66B9C"/>
    <w:rsid w:val="00F66F82"/>
    <w:rsid w:val="00F75586"/>
    <w:rsid w:val="00F91715"/>
    <w:rsid w:val="00FA0CE9"/>
    <w:rsid w:val="00FB3689"/>
    <w:rsid w:val="00FB38FE"/>
    <w:rsid w:val="00FC4B5F"/>
    <w:rsid w:val="00FC4F29"/>
    <w:rsid w:val="00FC7AF6"/>
    <w:rsid w:val="00FE074F"/>
    <w:rsid w:val="00FE1EFE"/>
    <w:rsid w:val="00FF02CF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A7946C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C41A4D"/>
    <w:pPr>
      <w:widowControl/>
      <w:jc w:val="left"/>
    </w:pPr>
    <w:rPr>
      <w:rFonts w:ascii="Helvetica" w:hAnsi="Helvetica" w:cs="Times New Roman"/>
      <w:kern w:val="0"/>
      <w:sz w:val="18"/>
      <w:szCs w:val="18"/>
    </w:rPr>
  </w:style>
  <w:style w:type="paragraph" w:customStyle="1" w:styleId="p2">
    <w:name w:val="p2"/>
    <w:basedOn w:val="a"/>
    <w:rsid w:val="00C41A4D"/>
    <w:pPr>
      <w:widowControl/>
      <w:jc w:val="left"/>
    </w:pPr>
    <w:rPr>
      <w:rFonts w:ascii="Helvetica" w:hAnsi="Helvetica" w:cs="Times New Roman"/>
      <w:kern w:val="0"/>
      <w:sz w:val="15"/>
      <w:szCs w:val="15"/>
    </w:rPr>
  </w:style>
  <w:style w:type="paragraph" w:customStyle="1" w:styleId="p3">
    <w:name w:val="p3"/>
    <w:basedOn w:val="a"/>
    <w:rsid w:val="00C41A4D"/>
    <w:pPr>
      <w:widowControl/>
      <w:jc w:val="left"/>
    </w:pPr>
    <w:rPr>
      <w:rFonts w:ascii="Helvetica" w:hAnsi="Helvetica" w:cs="Times New Roman"/>
      <w:color w:val="021EAB"/>
      <w:kern w:val="0"/>
      <w:sz w:val="16"/>
      <w:szCs w:val="16"/>
    </w:rPr>
  </w:style>
  <w:style w:type="character" w:customStyle="1" w:styleId="s1">
    <w:name w:val="s1"/>
    <w:basedOn w:val="a0"/>
    <w:rsid w:val="00C41A4D"/>
    <w:rPr>
      <w:color w:val="000000"/>
    </w:rPr>
  </w:style>
  <w:style w:type="paragraph" w:styleId="a3">
    <w:name w:val="List Paragraph"/>
    <w:basedOn w:val="a"/>
    <w:uiPriority w:val="34"/>
    <w:qFormat/>
    <w:rsid w:val="009F1867"/>
    <w:pPr>
      <w:ind w:leftChars="400" w:left="960"/>
    </w:pPr>
  </w:style>
  <w:style w:type="paragraph" w:styleId="a4">
    <w:name w:val="Closing"/>
    <w:basedOn w:val="a"/>
    <w:link w:val="a5"/>
    <w:uiPriority w:val="99"/>
    <w:unhideWhenUsed/>
    <w:rsid w:val="00DE1A1D"/>
    <w:pPr>
      <w:jc w:val="right"/>
    </w:pPr>
    <w:rPr>
      <w:rFonts w:ascii="Helvetica" w:hAnsi="Helvetica" w:cs="Times New Roman"/>
      <w:kern w:val="0"/>
      <w:sz w:val="22"/>
      <w:szCs w:val="22"/>
    </w:rPr>
  </w:style>
  <w:style w:type="character" w:customStyle="1" w:styleId="a5">
    <w:name w:val="結語 (文字)"/>
    <w:basedOn w:val="a0"/>
    <w:link w:val="a4"/>
    <w:uiPriority w:val="99"/>
    <w:rsid w:val="00DE1A1D"/>
    <w:rPr>
      <w:rFonts w:ascii="Helvetica" w:hAnsi="Helvetica" w:cs="Times New Roman"/>
      <w:kern w:val="0"/>
      <w:sz w:val="22"/>
      <w:szCs w:val="22"/>
    </w:rPr>
  </w:style>
  <w:style w:type="paragraph" w:styleId="a6">
    <w:name w:val="footnote text"/>
    <w:basedOn w:val="a"/>
    <w:link w:val="a7"/>
    <w:uiPriority w:val="99"/>
    <w:unhideWhenUsed/>
    <w:rsid w:val="00957E24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rsid w:val="00957E24"/>
  </w:style>
  <w:style w:type="character" w:styleId="a8">
    <w:name w:val="footnote reference"/>
    <w:basedOn w:val="a0"/>
    <w:uiPriority w:val="99"/>
    <w:unhideWhenUsed/>
    <w:rsid w:val="00957E24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7528B7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7528B7"/>
    <w:rPr>
      <w:rFonts w:ascii="ＭＳ 明朝" w:eastAsia="ＭＳ 明朝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FB38F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FB38FE"/>
    <w:rPr>
      <w:rFonts w:ascii="Courier New" w:hAnsi="Courier New" w:cs="Courier New"/>
      <w:kern w:val="0"/>
      <w:sz w:val="20"/>
      <w:szCs w:val="20"/>
    </w:rPr>
  </w:style>
  <w:style w:type="character" w:styleId="ab">
    <w:name w:val="Hyperlink"/>
    <w:basedOn w:val="a0"/>
    <w:uiPriority w:val="99"/>
    <w:unhideWhenUsed/>
    <w:rsid w:val="00FB38FE"/>
    <w:rPr>
      <w:color w:val="0000FF"/>
      <w:u w:val="single"/>
    </w:rPr>
  </w:style>
  <w:style w:type="paragraph" w:styleId="ac">
    <w:name w:val="endnote text"/>
    <w:basedOn w:val="a"/>
    <w:link w:val="ad"/>
    <w:uiPriority w:val="99"/>
    <w:semiHidden/>
    <w:unhideWhenUsed/>
    <w:rsid w:val="001854A6"/>
    <w:pPr>
      <w:snapToGrid w:val="0"/>
      <w:jc w:val="left"/>
    </w:pPr>
  </w:style>
  <w:style w:type="character" w:customStyle="1" w:styleId="ad">
    <w:name w:val="文末脚注文字列 (文字)"/>
    <w:basedOn w:val="a0"/>
    <w:link w:val="ac"/>
    <w:uiPriority w:val="99"/>
    <w:semiHidden/>
    <w:rsid w:val="001854A6"/>
  </w:style>
  <w:style w:type="character" w:styleId="ae">
    <w:name w:val="endnote reference"/>
    <w:basedOn w:val="a0"/>
    <w:uiPriority w:val="99"/>
    <w:semiHidden/>
    <w:unhideWhenUsed/>
    <w:rsid w:val="001854A6"/>
    <w:rPr>
      <w:vertAlign w:val="superscript"/>
    </w:rPr>
  </w:style>
  <w:style w:type="character" w:styleId="af">
    <w:name w:val="Unresolved Mention"/>
    <w:basedOn w:val="a0"/>
    <w:uiPriority w:val="99"/>
    <w:rsid w:val="00DF6EE8"/>
    <w:rPr>
      <w:color w:val="605E5C"/>
      <w:shd w:val="clear" w:color="auto" w:fill="E1DFDD"/>
    </w:rPr>
  </w:style>
  <w:style w:type="paragraph" w:styleId="af0">
    <w:name w:val="header"/>
    <w:basedOn w:val="a"/>
    <w:link w:val="af1"/>
    <w:uiPriority w:val="99"/>
    <w:unhideWhenUsed/>
    <w:rsid w:val="00DD4A2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0"/>
    <w:link w:val="af0"/>
    <w:uiPriority w:val="99"/>
    <w:rsid w:val="00DD4A24"/>
  </w:style>
  <w:style w:type="paragraph" w:styleId="af2">
    <w:name w:val="footer"/>
    <w:basedOn w:val="a"/>
    <w:link w:val="af3"/>
    <w:uiPriority w:val="99"/>
    <w:unhideWhenUsed/>
    <w:rsid w:val="00DD4A2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0"/>
    <w:link w:val="af2"/>
    <w:uiPriority w:val="99"/>
    <w:rsid w:val="00DD4A24"/>
  </w:style>
  <w:style w:type="character" w:styleId="af4">
    <w:name w:val="FollowedHyperlink"/>
    <w:basedOn w:val="a0"/>
    <w:uiPriority w:val="99"/>
    <w:semiHidden/>
    <w:unhideWhenUsed/>
    <w:rsid w:val="00BD4CA0"/>
    <w:rPr>
      <w:color w:val="954F72" w:themeColor="followedHyperlink"/>
      <w:u w:val="single"/>
    </w:rPr>
  </w:style>
  <w:style w:type="character" w:styleId="af5">
    <w:name w:val="annotation reference"/>
    <w:basedOn w:val="a0"/>
    <w:uiPriority w:val="99"/>
    <w:semiHidden/>
    <w:unhideWhenUsed/>
    <w:rsid w:val="000E60D3"/>
    <w:rPr>
      <w:sz w:val="18"/>
      <w:szCs w:val="18"/>
    </w:rPr>
  </w:style>
  <w:style w:type="paragraph" w:styleId="af6">
    <w:name w:val="annotation text"/>
    <w:basedOn w:val="a"/>
    <w:link w:val="af7"/>
    <w:uiPriority w:val="99"/>
    <w:unhideWhenUsed/>
    <w:rsid w:val="000E60D3"/>
    <w:pPr>
      <w:jc w:val="left"/>
    </w:pPr>
  </w:style>
  <w:style w:type="character" w:customStyle="1" w:styleId="af7">
    <w:name w:val="コメント文字列 (文字)"/>
    <w:basedOn w:val="a0"/>
    <w:link w:val="af6"/>
    <w:uiPriority w:val="99"/>
    <w:rsid w:val="000E60D3"/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0E60D3"/>
    <w:rPr>
      <w:b/>
      <w:bCs/>
    </w:rPr>
  </w:style>
  <w:style w:type="character" w:customStyle="1" w:styleId="af9">
    <w:name w:val="コメント内容 (文字)"/>
    <w:basedOn w:val="af7"/>
    <w:link w:val="af8"/>
    <w:uiPriority w:val="99"/>
    <w:semiHidden/>
    <w:rsid w:val="000E60D3"/>
    <w:rPr>
      <w:b/>
      <w:bCs/>
    </w:rPr>
  </w:style>
  <w:style w:type="paragraph" w:styleId="afa">
    <w:name w:val="Revision"/>
    <w:hidden/>
    <w:uiPriority w:val="99"/>
    <w:semiHidden/>
    <w:rsid w:val="008266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0C59C-FE76-41CB-8EEE-28DA856BF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老沢研</dc:creator>
  <cp:keywords/>
  <dc:description/>
  <cp:lastModifiedBy>Ebisawa Ken</cp:lastModifiedBy>
  <cp:revision>4</cp:revision>
  <cp:lastPrinted>2022-07-27T02:36:00Z</cp:lastPrinted>
  <dcterms:created xsi:type="dcterms:W3CDTF">2022-07-27T02:37:00Z</dcterms:created>
  <dcterms:modified xsi:type="dcterms:W3CDTF">2022-07-27T03:01:00Z</dcterms:modified>
</cp:coreProperties>
</file>